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B2AA5" w14:textId="2EC981E9" w:rsidR="00FB19A2" w:rsidRDefault="00FB19A2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898BAF" w14:textId="4EC0695A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696850D" w14:textId="124D0628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pa Nhyira Tufuor</w:t>
      </w:r>
    </w:p>
    <w:p w14:paraId="2FF1DEA9" w14:textId="6CF7C0B9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7A97669" w14:textId="2EB7639D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5542024</w:t>
      </w:r>
    </w:p>
    <w:p w14:paraId="4C754837" w14:textId="4A603913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87A7899" w14:textId="6123F76C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mediate Computer Programming</w:t>
      </w:r>
    </w:p>
    <w:p w14:paraId="3BD7E485" w14:textId="64668693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C45A173" w14:textId="10ECCB03" w:rsidR="00F1616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Robert </w:t>
      </w:r>
      <w:proofErr w:type="spellStart"/>
      <w:r>
        <w:rPr>
          <w:rFonts w:ascii="Times New Roman" w:hAnsi="Times New Roman" w:cs="Times New Roman"/>
          <w:sz w:val="24"/>
          <w:szCs w:val="24"/>
        </w:rPr>
        <w:t>Sowah</w:t>
      </w:r>
      <w:proofErr w:type="spellEnd"/>
    </w:p>
    <w:p w14:paraId="6734F599" w14:textId="75BEE1AB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6E45D53" w14:textId="77777777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89DD02" w14:textId="71DD0AE5" w:rsidR="00F16164" w:rsidRDefault="00F16164" w:rsidP="00F161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ve Paper on C++ Lab</w:t>
      </w:r>
    </w:p>
    <w:p w14:paraId="47F7F9EA" w14:textId="0F3B5044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182F467" w14:textId="47E6F9FF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1178BE" w14:textId="5051C0FA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651A40" w14:textId="20ACFB85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39D0F2" w14:textId="70118D28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612F0A" w14:textId="6756880B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AE001C" w14:textId="17472484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5096A0" w14:textId="71AF3437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97315BE" w14:textId="7F160C49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E24CCD" w14:textId="03A906C1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674C906" w14:textId="4950936A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334381A" w14:textId="75591B2D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6749677" w14:textId="71BD3CA7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CCC264" w14:textId="614A2335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35A0E3" w14:textId="486A0F3D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4079B95" w14:textId="12E88703" w:rsidR="005F3534" w:rsidRDefault="005F3534" w:rsidP="00F16164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D90366F" w14:textId="7F769276" w:rsidR="005F3534" w:rsidRDefault="005F3534" w:rsidP="005F35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o be very honest, this project was a huge challenge for me. To begin with, I was unable to complete the project in Java and as such</w:t>
      </w:r>
      <w:r w:rsidR="00582D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had to go back and try and complete the project before transferring my knowledge to C++. However</w:t>
      </w:r>
      <w:r w:rsidR="00582D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due to this project</w:t>
      </w:r>
      <w:r w:rsidR="00582D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was able to learn some new concepts in both Java and CPP. In this paper</w:t>
      </w:r>
      <w:r w:rsidR="00582D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reflect on all that I have learnt</w:t>
      </w:r>
    </w:p>
    <w:p w14:paraId="50697AEC" w14:textId="1ABF1B95" w:rsidR="005F3534" w:rsidRDefault="005F3534" w:rsidP="005F35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of all, I decided to use the Breadth First Search method since I deduced that it would be faster than using the DFS method. Also in the previous project, I made use of the Haversine formula to calculate the distance between the two cities. However, in this project</w:t>
      </w:r>
      <w:r w:rsidR="00582D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did not make use of it. To correctly utilize and implement BFS in CPP, I consulted online resources which enable me to expand upon my knowledge of the BFS from Java and utilize it in C++. A major challenge that I encountered however was the absence of hash maps in C++ which I had utilized in the Java project. As such</w:t>
      </w:r>
      <w:r w:rsidR="00582DD5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 had to learn how to perform the tasks that I wanted without the use of hash maps</w:t>
      </w:r>
    </w:p>
    <w:p w14:paraId="53968150" w14:textId="690A29AA" w:rsidR="00582DD5" w:rsidRDefault="00582DD5" w:rsidP="005F35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other challenge that I had was the difference in syntax between Java and </w:t>
      </w:r>
      <w:proofErr w:type="gramStart"/>
      <w:r>
        <w:rPr>
          <w:rFonts w:ascii="Times New Roman" w:hAnsi="Times New Roman" w:cs="Times New Roman"/>
          <w:sz w:val="24"/>
          <w:szCs w:val="24"/>
        </w:rPr>
        <w:t>C++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no matter how slight). There were times when it was an annoyance but with </w:t>
      </w:r>
      <w:proofErr w:type="gramStart"/>
      <w:r>
        <w:rPr>
          <w:rFonts w:ascii="Times New Roman" w:hAnsi="Times New Roman" w:cs="Times New Roman"/>
          <w:sz w:val="24"/>
          <w:szCs w:val="24"/>
        </w:rPr>
        <w:t>tim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was able to overcome all these challenges.</w:t>
      </w:r>
    </w:p>
    <w:p w14:paraId="1E68951B" w14:textId="274F0678" w:rsidR="00582DD5" w:rsidRPr="00F16164" w:rsidRDefault="00582DD5" w:rsidP="005F353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the end of it all, I overcame all the challenges. I also found out in my research all that </w:t>
      </w:r>
      <w:proofErr w:type="spellStart"/>
      <w:r>
        <w:rPr>
          <w:rFonts w:ascii="Times New Roman" w:hAnsi="Times New Roman" w:cs="Times New Roman"/>
          <w:sz w:val="24"/>
          <w:szCs w:val="24"/>
        </w:rPr>
        <w:t>c++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capable of(particularly game development) and I genuinely see a future for myself in that field with C++</w:t>
      </w:r>
    </w:p>
    <w:sectPr w:rsidR="00582DD5" w:rsidRPr="00F161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tjSxsLAwMjYxNTZX0lEKTi0uzszPAykwrAUA2dY0liwAAAA="/>
  </w:docVars>
  <w:rsids>
    <w:rsidRoot w:val="00F16164"/>
    <w:rsid w:val="000C3526"/>
    <w:rsid w:val="00582DD5"/>
    <w:rsid w:val="005F3534"/>
    <w:rsid w:val="00F16164"/>
    <w:rsid w:val="00FB1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377E4"/>
  <w15:chartTrackingRefBased/>
  <w15:docId w15:val="{2ADAA5BD-C8B1-4F1E-A455-91AE55181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pa Nhyira Tufuor</dc:creator>
  <cp:keywords/>
  <dc:description/>
  <cp:lastModifiedBy>Papa Nhyira Tufuor</cp:lastModifiedBy>
  <cp:revision>3</cp:revision>
  <dcterms:created xsi:type="dcterms:W3CDTF">2022-11-29T23:51:00Z</dcterms:created>
  <dcterms:modified xsi:type="dcterms:W3CDTF">2022-11-30T00:48:00Z</dcterms:modified>
</cp:coreProperties>
</file>